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7C5E6D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</w:p>
    <w:p w14:paraId="0DD55B2A" w14:textId="3892E875" w:rsidR="0095168B" w:rsidRPr="007C5E6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sz w:val="24"/>
          <w:szCs w:val="24"/>
        </w:rPr>
        <w:tab/>
      </w:r>
      <w:r w:rsidR="00BD34D7" w:rsidRPr="007D3475">
        <w:rPr>
          <w:b/>
          <w:bCs/>
          <w:color w:val="FFFFFF" w:themeColor="background1"/>
          <w:sz w:val="56"/>
          <w:szCs w:val="56"/>
        </w:rPr>
        <w:t>LUCHAO QI</w:t>
      </w:r>
      <w:r w:rsidR="00271FFA" w:rsidRPr="007C5E6D">
        <w:rPr>
          <w:sz w:val="24"/>
          <w:szCs w:val="24"/>
        </w:rPr>
        <w:tab/>
      </w:r>
      <w:bookmarkStart w:id="0" w:name="_Hlk59989235"/>
      <w:bookmarkStart w:id="1" w:name="_Hlk59989216"/>
      <w:r w:rsidR="004C28CD" w:rsidRPr="007C5E6D">
        <w:rPr>
          <w:rFonts w:ascii="Font Awesome 5 Free Solid" w:hAnsi="Font Awesome 5 Free Solid"/>
          <w:sz w:val="24"/>
          <w:szCs w:val="24"/>
        </w:rPr>
        <w:t></w:t>
      </w:r>
      <w:r w:rsidRPr="007C5E6D">
        <w:rPr>
          <w:rFonts w:ascii="Font Awesome 5 Free Solid" w:hAnsi="Font Awesome 5 Free Solid"/>
          <w:sz w:val="24"/>
          <w:szCs w:val="24"/>
        </w:rPr>
        <w:t xml:space="preserve"> </w:t>
      </w:r>
      <w:r w:rsidRPr="007C5E6D">
        <w:rPr>
          <w:color w:val="000000" w:themeColor="text1"/>
          <w:sz w:val="24"/>
          <w:szCs w:val="24"/>
        </w:rPr>
        <w:t>+1 (443) 839-9129</w:t>
      </w:r>
      <w:bookmarkEnd w:id="0"/>
      <w:r w:rsidRPr="007C5E6D">
        <w:rPr>
          <w:color w:val="000000" w:themeColor="text1"/>
          <w:sz w:val="24"/>
          <w:szCs w:val="24"/>
        </w:rPr>
        <w:t xml:space="preserve"> | </w:t>
      </w:r>
      <w:r w:rsidR="00967211" w:rsidRPr="007C5E6D">
        <w:rPr>
          <w:rFonts w:ascii="Font Awesome 5 Free Solid" w:hAnsi="Font Awesome 5 Free Solid"/>
          <w:sz w:val="24"/>
          <w:szCs w:val="24"/>
        </w:rPr>
        <w:t xml:space="preserve"> </w:t>
      </w:r>
      <w:bookmarkEnd w:id="1"/>
      <w:r w:rsidR="00D033D3" w:rsidRPr="007C5E6D">
        <w:rPr>
          <w:rStyle w:val="Hyperlink"/>
          <w:sz w:val="24"/>
          <w:szCs w:val="24"/>
        </w:rPr>
        <w:t>luchaoqi.email@gmail.com</w:t>
      </w:r>
      <w:r w:rsidR="00EC5B5F" w:rsidRPr="007C5E6D">
        <w:rPr>
          <w:color w:val="000000" w:themeColor="text1"/>
          <w:sz w:val="24"/>
          <w:szCs w:val="24"/>
        </w:rPr>
        <w:t xml:space="preserve"> </w:t>
      </w:r>
    </w:p>
    <w:p w14:paraId="3A6ADBC6" w14:textId="4B802AD1" w:rsidR="0095168B" w:rsidRPr="007C5E6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2" w:name="_Hlk59989283"/>
      <w:r w:rsidR="00CC7AB0" w:rsidRPr="007C5E6D">
        <w:rPr>
          <w:color w:val="000000" w:themeColor="text1"/>
          <w:sz w:val="24"/>
          <w:szCs w:val="24"/>
        </w:rPr>
        <w:tab/>
      </w:r>
      <w:r w:rsidR="005C215D" w:rsidRPr="007C5E6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8" w:history="1">
        <w:r w:rsidR="0050475F" w:rsidRPr="007C5E6D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49A48D8D" w:rsidR="005C215D" w:rsidRPr="007C5E6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3" w:name="_Hlk59989321"/>
      <w:r w:rsidR="00DA7CA7" w:rsidRPr="007C5E6D">
        <w:rPr>
          <w:rFonts w:ascii="Font Awesome 5 Free Solid" w:hAnsi="Font Awesome 5 Free Solid"/>
          <w:sz w:val="24"/>
          <w:szCs w:val="24"/>
        </w:rPr>
        <w:t xml:space="preserve"> </w:t>
      </w:r>
      <w:r w:rsidR="00DA7CA7" w:rsidRPr="007C5E6D">
        <w:rPr>
          <w:color w:val="000000" w:themeColor="text1"/>
          <w:sz w:val="24"/>
          <w:szCs w:val="24"/>
        </w:rPr>
        <w:t>Baltimore, MD</w:t>
      </w:r>
      <w:bookmarkEnd w:id="3"/>
      <w:r w:rsidR="0095168B" w:rsidRPr="007C5E6D">
        <w:rPr>
          <w:color w:val="000000" w:themeColor="text1"/>
          <w:sz w:val="24"/>
          <w:szCs w:val="24"/>
        </w:rPr>
        <w:tab/>
      </w:r>
      <w:bookmarkStart w:id="4" w:name="_Hlk59989290"/>
      <w:r w:rsidR="005C215D" w:rsidRPr="007C5E6D">
        <w:rPr>
          <w:rFonts w:ascii="Font Awesome 5 Free Solid" w:hAnsi="Font Awesome 5 Free Solid"/>
          <w:sz w:val="24"/>
          <w:szCs w:val="24"/>
        </w:rPr>
        <w:t xml:space="preserve"> </w:t>
      </w:r>
      <w:hyperlink r:id="rId9" w:history="1">
        <w:r w:rsidR="005C215D" w:rsidRPr="007C5E6D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5C5671AD" w14:textId="77777777" w:rsidR="000D3C83" w:rsidRPr="007C5E6D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</w:pPr>
    </w:p>
    <w:p w14:paraId="58EEF583" w14:textId="4A66945C" w:rsidR="008B1392" w:rsidRPr="007C5E6D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8B1392" w:rsidRPr="007C5E6D" w:rsidSect="00A32D35">
          <w:footerReference w:type="default" r:id="rId10"/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7C5E6D" w:rsidRDefault="00DE17E2" w:rsidP="005218FF">
      <w:pPr>
        <w:rPr>
          <w:sz w:val="24"/>
          <w:szCs w:val="24"/>
        </w:rPr>
        <w:sectPr w:rsidR="00DE17E2" w:rsidRPr="007C5E6D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79FD4C7" w14:textId="5DCFB23F" w:rsidR="008B1392" w:rsidRPr="00F72514" w:rsidRDefault="005A7BB9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FESSIONAL</w:t>
      </w:r>
      <w:r w:rsidR="00E54B9D" w:rsidRPr="00F72514">
        <w:rPr>
          <w:color w:val="ED7D31" w:themeColor="accent2"/>
          <w:sz w:val="28"/>
          <w:szCs w:val="28"/>
        </w:rPr>
        <w:t xml:space="preserve"> EXPERIENCE</w:t>
      </w:r>
    </w:p>
    <w:p w14:paraId="01766913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20C4CED" w14:textId="0DF169D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Ekohealth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Oakland, CA</w:t>
      </w:r>
    </w:p>
    <w:p w14:paraId="4CEFEB53" w14:textId="3F17BE9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Data Scientist Inter</w:t>
      </w:r>
      <w:r w:rsidR="00ED7363" w:rsidRPr="007C5E6D">
        <w:rPr>
          <w:b/>
          <w:bCs/>
          <w:sz w:val="24"/>
          <w:szCs w:val="24"/>
        </w:rPr>
        <w:t>n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</w:t>
      </w:r>
      <w:r w:rsidR="00397270" w:rsidRPr="007C5E6D">
        <w:rPr>
          <w:sz w:val="24"/>
          <w:szCs w:val="24"/>
        </w:rPr>
        <w:t>9</w:t>
      </w:r>
      <w:r w:rsidR="00ED7363" w:rsidRPr="007C5E6D">
        <w:rPr>
          <w:sz w:val="24"/>
          <w:szCs w:val="24"/>
        </w:rPr>
        <w:t>/2020 – 01/2021</w:t>
      </w:r>
    </w:p>
    <w:p w14:paraId="1FC38FE1" w14:textId="50204A10" w:rsidR="00696699" w:rsidRPr="007C5E6D" w:rsidRDefault="00362CCB" w:rsidP="006636D1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Responsible for building the prototype of an audio-based dialysis fistula assessment algorithm for </w:t>
      </w:r>
      <w:r w:rsidR="00130063" w:rsidRPr="007C5E6D">
        <w:rPr>
          <w:sz w:val="24"/>
          <w:szCs w:val="24"/>
        </w:rPr>
        <w:t>an FDA-cleared digital stethoscope</w:t>
      </w:r>
      <w:r w:rsidRPr="007C5E6D">
        <w:rPr>
          <w:sz w:val="24"/>
          <w:szCs w:val="24"/>
        </w:rPr>
        <w:t>, from</w:t>
      </w:r>
      <w:r w:rsidR="00ED7363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ideation to launch</w:t>
      </w:r>
      <w:r w:rsidR="007552E6" w:rsidRPr="007C5E6D">
        <w:rPr>
          <w:sz w:val="24"/>
          <w:szCs w:val="24"/>
        </w:rPr>
        <w:t>, saving ~$900 monthly cost for hemodialysis patients</w:t>
      </w:r>
      <w:r w:rsidRPr="007C5E6D">
        <w:rPr>
          <w:sz w:val="24"/>
          <w:szCs w:val="24"/>
        </w:rPr>
        <w:t xml:space="preserve">. Worked closely with the clinical team </w:t>
      </w:r>
      <w:r w:rsidR="008B1392" w:rsidRPr="007C5E6D">
        <w:rPr>
          <w:sz w:val="24"/>
          <w:szCs w:val="24"/>
        </w:rPr>
        <w:t>to extract insights from data and provided AI-powered analysis to boost clinical workflow.</w:t>
      </w:r>
    </w:p>
    <w:p w14:paraId="2B23B714" w14:textId="766F1174" w:rsidR="000D3814" w:rsidRPr="007C5E6D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Oversaw</w:t>
      </w:r>
      <w:r w:rsidR="00ED4CA4" w:rsidRPr="007C5E6D">
        <w:rPr>
          <w:sz w:val="24"/>
          <w:szCs w:val="24"/>
        </w:rPr>
        <w:t xml:space="preserve"> clinical data collection</w:t>
      </w:r>
      <w:r w:rsidR="007F7857">
        <w:rPr>
          <w:sz w:val="24"/>
          <w:szCs w:val="24"/>
        </w:rPr>
        <w:t>s</w:t>
      </w:r>
      <w:r w:rsidR="00AD05B3" w:rsidRPr="007C5E6D">
        <w:rPr>
          <w:sz w:val="24"/>
          <w:szCs w:val="24"/>
        </w:rPr>
        <w:t xml:space="preserve"> for </w:t>
      </w:r>
      <w:r w:rsidR="000D3814" w:rsidRPr="007C5E6D">
        <w:rPr>
          <w:sz w:val="24"/>
          <w:szCs w:val="24"/>
        </w:rPr>
        <w:t>the product E</w:t>
      </w:r>
      <w:r w:rsidR="00051F10" w:rsidRPr="007C5E6D">
        <w:rPr>
          <w:sz w:val="24"/>
          <w:szCs w:val="24"/>
        </w:rPr>
        <w:t>KO</w:t>
      </w:r>
      <w:r w:rsidR="000D3814" w:rsidRPr="007C5E6D">
        <w:rPr>
          <w:sz w:val="24"/>
          <w:szCs w:val="24"/>
        </w:rPr>
        <w:t>-</w:t>
      </w:r>
      <w:r w:rsidR="00484F12" w:rsidRPr="007C5E6D">
        <w:rPr>
          <w:sz w:val="24"/>
          <w:szCs w:val="24"/>
        </w:rPr>
        <w:t>CORE</w:t>
      </w:r>
      <w:r w:rsidR="00ED4CA4" w:rsidRPr="007C5E6D">
        <w:rPr>
          <w:sz w:val="24"/>
          <w:szCs w:val="24"/>
        </w:rPr>
        <w:t xml:space="preserve"> to ensure data quality</w:t>
      </w:r>
      <w:r w:rsidR="00FE7ED8">
        <w:rPr>
          <w:sz w:val="24"/>
          <w:szCs w:val="24"/>
        </w:rPr>
        <w:t>.</w:t>
      </w:r>
    </w:p>
    <w:p w14:paraId="58546EEC" w14:textId="26153A0C" w:rsidR="00324B2A" w:rsidRPr="007C5E6D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Coordinated </w:t>
      </w:r>
      <w:r w:rsidR="006B46D3" w:rsidRPr="007C5E6D">
        <w:rPr>
          <w:sz w:val="24"/>
          <w:szCs w:val="24"/>
        </w:rPr>
        <w:t>cross-function</w:t>
      </w:r>
      <w:r w:rsidR="006D1C46" w:rsidRPr="007C5E6D">
        <w:rPr>
          <w:sz w:val="24"/>
          <w:szCs w:val="24"/>
        </w:rPr>
        <w:t xml:space="preserve"> </w:t>
      </w:r>
      <w:r w:rsidR="0053267D" w:rsidRPr="007C5E6D">
        <w:rPr>
          <w:sz w:val="24"/>
          <w:szCs w:val="24"/>
        </w:rPr>
        <w:t>team</w:t>
      </w:r>
      <w:r w:rsidR="006B46D3" w:rsidRPr="007C5E6D">
        <w:rPr>
          <w:sz w:val="24"/>
          <w:szCs w:val="24"/>
        </w:rPr>
        <w:t xml:space="preserve">s </w:t>
      </w:r>
      <w:r w:rsidR="0053267D" w:rsidRPr="007C5E6D">
        <w:rPr>
          <w:sz w:val="24"/>
          <w:szCs w:val="24"/>
        </w:rPr>
        <w:t>of</w:t>
      </w:r>
      <w:r w:rsidR="009E6541" w:rsidRPr="007C5E6D">
        <w:rPr>
          <w:sz w:val="24"/>
          <w:szCs w:val="24"/>
        </w:rPr>
        <w:t xml:space="preserve"> 5</w:t>
      </w:r>
      <w:r w:rsidR="0053267D" w:rsidRPr="007C5E6D">
        <w:rPr>
          <w:sz w:val="24"/>
          <w:szCs w:val="24"/>
        </w:rPr>
        <w:t xml:space="preserve"> engineers</w:t>
      </w:r>
      <w:r w:rsidR="006B46D3" w:rsidRPr="007C5E6D">
        <w:rPr>
          <w:sz w:val="24"/>
          <w:szCs w:val="24"/>
        </w:rPr>
        <w:t xml:space="preserve"> and 3 doctors</w:t>
      </w:r>
      <w:r w:rsidR="0053267D" w:rsidRPr="007C5E6D">
        <w:rPr>
          <w:sz w:val="24"/>
          <w:szCs w:val="24"/>
        </w:rPr>
        <w:t xml:space="preserve"> </w:t>
      </w:r>
      <w:r w:rsidR="006B46D3" w:rsidRPr="007C5E6D">
        <w:rPr>
          <w:sz w:val="24"/>
          <w:szCs w:val="24"/>
        </w:rPr>
        <w:t>to</w:t>
      </w:r>
      <w:r w:rsidR="0053267D" w:rsidRPr="007C5E6D">
        <w:rPr>
          <w:sz w:val="24"/>
          <w:szCs w:val="24"/>
        </w:rPr>
        <w:t xml:space="preserve"> design</w:t>
      </w:r>
      <w:r w:rsidR="006D1C46" w:rsidRPr="007C5E6D">
        <w:rPr>
          <w:sz w:val="24"/>
          <w:szCs w:val="24"/>
        </w:rPr>
        <w:t xml:space="preserve"> </w:t>
      </w:r>
      <w:r w:rsidR="00C74E39" w:rsidRPr="007C5E6D">
        <w:rPr>
          <w:sz w:val="24"/>
          <w:szCs w:val="24"/>
        </w:rPr>
        <w:t xml:space="preserve">machine learning </w:t>
      </w:r>
      <w:r w:rsidR="006D1C46" w:rsidRPr="007C5E6D">
        <w:rPr>
          <w:sz w:val="24"/>
          <w:szCs w:val="24"/>
        </w:rPr>
        <w:t>algorithms</w:t>
      </w:r>
      <w:r w:rsidR="00324B2A" w:rsidRPr="007C5E6D">
        <w:rPr>
          <w:sz w:val="24"/>
          <w:szCs w:val="24"/>
        </w:rPr>
        <w:t xml:space="preserve"> </w:t>
      </w:r>
      <w:r w:rsidR="00AF0180" w:rsidRPr="007C5E6D">
        <w:rPr>
          <w:sz w:val="24"/>
          <w:szCs w:val="24"/>
        </w:rPr>
        <w:t xml:space="preserve">detecting vascular stenosis </w:t>
      </w:r>
      <w:r w:rsidR="00C74E39" w:rsidRPr="007C5E6D">
        <w:rPr>
          <w:sz w:val="24"/>
          <w:szCs w:val="24"/>
        </w:rPr>
        <w:t>in fistula</w:t>
      </w:r>
      <w:r w:rsidR="0053267D" w:rsidRPr="007C5E6D">
        <w:rPr>
          <w:sz w:val="24"/>
          <w:szCs w:val="24"/>
        </w:rPr>
        <w:t xml:space="preserve"> with</w:t>
      </w:r>
      <w:r w:rsidR="00047D2F" w:rsidRPr="007C5E6D">
        <w:rPr>
          <w:sz w:val="24"/>
          <w:szCs w:val="24"/>
        </w:rPr>
        <w:t xml:space="preserve"> 73.68% accuracy</w:t>
      </w:r>
      <w:r w:rsidR="00FE7ED8">
        <w:rPr>
          <w:sz w:val="24"/>
          <w:szCs w:val="24"/>
        </w:rPr>
        <w:t>.</w:t>
      </w:r>
    </w:p>
    <w:p w14:paraId="0FCF85C0" w14:textId="4B08248B" w:rsidR="000D3814" w:rsidRPr="007C5E6D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roductionalized customer-facing analysis pipeline</w:t>
      </w:r>
      <w:r w:rsidR="00C94E6A" w:rsidRPr="007C5E6D">
        <w:rPr>
          <w:sz w:val="24"/>
          <w:szCs w:val="24"/>
        </w:rPr>
        <w:t xml:space="preserve"> in </w:t>
      </w:r>
      <w:r w:rsidR="005509A4" w:rsidRPr="007C5E6D">
        <w:rPr>
          <w:sz w:val="24"/>
          <w:szCs w:val="24"/>
        </w:rPr>
        <w:t>P</w:t>
      </w:r>
      <w:r w:rsidR="00C94E6A" w:rsidRPr="007C5E6D">
        <w:rPr>
          <w:sz w:val="24"/>
          <w:szCs w:val="24"/>
        </w:rPr>
        <w:t>ython</w:t>
      </w:r>
      <w:r w:rsidRPr="007C5E6D">
        <w:rPr>
          <w:sz w:val="24"/>
          <w:szCs w:val="24"/>
        </w:rPr>
        <w:t xml:space="preserve"> using AWS</w:t>
      </w:r>
      <w:r w:rsidR="0059342B" w:rsidRPr="007C5E6D">
        <w:rPr>
          <w:sz w:val="24"/>
          <w:szCs w:val="24"/>
        </w:rPr>
        <w:t xml:space="preserve"> </w:t>
      </w:r>
      <w:r w:rsidR="002F0CC9" w:rsidRPr="007C5E6D">
        <w:rPr>
          <w:sz w:val="24"/>
          <w:szCs w:val="24"/>
        </w:rPr>
        <w:t>(S3, EC2, SageMaker)</w:t>
      </w:r>
      <w:r w:rsidR="006E5286" w:rsidRPr="007C5E6D">
        <w:rPr>
          <w:sz w:val="24"/>
          <w:szCs w:val="24"/>
        </w:rPr>
        <w:t>;</w:t>
      </w:r>
      <w:r w:rsidR="009B6071" w:rsidRPr="007C5E6D">
        <w:rPr>
          <w:sz w:val="24"/>
          <w:szCs w:val="24"/>
        </w:rPr>
        <w:t xml:space="preserve"> </w:t>
      </w:r>
      <w:r w:rsidR="00431A58" w:rsidRPr="007C5E6D">
        <w:rPr>
          <w:sz w:val="24"/>
          <w:szCs w:val="24"/>
        </w:rPr>
        <w:t>optimized SQL</w:t>
      </w:r>
      <w:r w:rsidR="00B86285" w:rsidRPr="007C5E6D">
        <w:rPr>
          <w:sz w:val="24"/>
          <w:szCs w:val="24"/>
        </w:rPr>
        <w:t xml:space="preserve"> server</w:t>
      </w:r>
      <w:r w:rsidR="00431A58" w:rsidRPr="007C5E6D">
        <w:rPr>
          <w:sz w:val="24"/>
          <w:szCs w:val="24"/>
        </w:rPr>
        <w:t xml:space="preserve"> performance by 13% to </w:t>
      </w:r>
      <w:r w:rsidR="00DC0305">
        <w:rPr>
          <w:sz w:val="24"/>
          <w:szCs w:val="24"/>
        </w:rPr>
        <w:t>query</w:t>
      </w:r>
      <w:r w:rsidR="00431A58" w:rsidRPr="007C5E6D">
        <w:rPr>
          <w:sz w:val="24"/>
          <w:szCs w:val="24"/>
        </w:rPr>
        <w:t xml:space="preserve"> clinical data</w:t>
      </w:r>
      <w:r w:rsidR="00FE7ED8">
        <w:rPr>
          <w:sz w:val="24"/>
          <w:szCs w:val="24"/>
        </w:rPr>
        <w:t>.</w:t>
      </w:r>
    </w:p>
    <w:p w14:paraId="18D1C1C5" w14:textId="730ED624" w:rsidR="009925E9" w:rsidRPr="007C5E6D" w:rsidRDefault="00D540E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livered</w:t>
      </w:r>
      <w:r w:rsidR="00BF08FC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regulatory submissions</w:t>
      </w:r>
      <w:r w:rsidR="00BC535A" w:rsidRPr="007C5E6D">
        <w:rPr>
          <w:sz w:val="24"/>
          <w:szCs w:val="24"/>
        </w:rPr>
        <w:t xml:space="preserve"> for FDA approval product and successfully</w:t>
      </w:r>
      <w:r w:rsidR="00C4704E" w:rsidRPr="007C5E6D">
        <w:rPr>
          <w:sz w:val="24"/>
          <w:szCs w:val="24"/>
        </w:rPr>
        <w:t xml:space="preserve"> </w:t>
      </w:r>
      <w:r w:rsidR="009925E9" w:rsidRPr="007C5E6D">
        <w:rPr>
          <w:sz w:val="24"/>
          <w:szCs w:val="24"/>
        </w:rPr>
        <w:t>secure</w:t>
      </w:r>
      <w:r w:rsidR="00E07FBC" w:rsidRPr="007C5E6D">
        <w:rPr>
          <w:sz w:val="24"/>
          <w:szCs w:val="24"/>
        </w:rPr>
        <w:t>d</w:t>
      </w:r>
      <w:r w:rsidR="009925E9" w:rsidRPr="007C5E6D">
        <w:rPr>
          <w:sz w:val="24"/>
          <w:szCs w:val="24"/>
        </w:rPr>
        <w:t xml:space="preserve"> $295,881 in SBIR funding from the National Institutes of Health</w:t>
      </w:r>
      <w:r w:rsidR="00FE7ED8">
        <w:rPr>
          <w:sz w:val="24"/>
          <w:szCs w:val="24"/>
        </w:rPr>
        <w:t>.</w:t>
      </w:r>
    </w:p>
    <w:p w14:paraId="021A7A0A" w14:textId="44685A5B" w:rsidR="005218FF" w:rsidRPr="007C5E6D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596AEC33" w:rsidR="000D3814" w:rsidRPr="007C5E6D" w:rsidRDefault="008A47F6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The Johns Hopkins Data Science Lab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Baltimore, MD</w:t>
      </w:r>
    </w:p>
    <w:p w14:paraId="2E21CE97" w14:textId="56B76F6D" w:rsidR="000D3814" w:rsidRPr="007C5E6D" w:rsidRDefault="008A47F6" w:rsidP="00ED7363">
      <w:pPr>
        <w:pStyle w:val="BodyText"/>
        <w:tabs>
          <w:tab w:val="right" w:pos="10800"/>
        </w:tabs>
        <w:ind w:left="0"/>
        <w:rPr>
          <w:i/>
          <w:iCs/>
          <w:sz w:val="24"/>
          <w:szCs w:val="24"/>
        </w:rPr>
      </w:pPr>
      <w:r w:rsidRPr="007C5E6D">
        <w:rPr>
          <w:b/>
          <w:bCs/>
          <w:sz w:val="24"/>
          <w:szCs w:val="24"/>
        </w:rPr>
        <w:t>Research Assistan</w:t>
      </w:r>
      <w:r w:rsidR="00ED7363" w:rsidRPr="007C5E6D">
        <w:rPr>
          <w:b/>
          <w:bCs/>
          <w:sz w:val="24"/>
          <w:szCs w:val="24"/>
        </w:rPr>
        <w:t>t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8/2019 – 05/2020</w:t>
      </w:r>
    </w:p>
    <w:p w14:paraId="61FF49F3" w14:textId="09B910AA" w:rsidR="000D3814" w:rsidRPr="007C5E6D" w:rsidRDefault="00B62D87" w:rsidP="00B62D87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Headed</w:t>
      </w:r>
      <w:r w:rsidR="00D66CF5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time-series analysis for</w:t>
      </w:r>
      <w:r w:rsidR="000D3814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wearable activity data</w:t>
      </w:r>
      <w:r w:rsidR="00CE5198" w:rsidRPr="007C5E6D">
        <w:rPr>
          <w:sz w:val="24"/>
          <w:szCs w:val="24"/>
        </w:rPr>
        <w:t xml:space="preserve"> (NHANES)</w:t>
      </w:r>
      <w:r w:rsidR="002035E0" w:rsidRPr="007C5E6D">
        <w:rPr>
          <w:sz w:val="24"/>
          <w:szCs w:val="24"/>
        </w:rPr>
        <w:t xml:space="preserve">. </w:t>
      </w:r>
      <w:r w:rsidR="00551EA5" w:rsidRPr="007C5E6D">
        <w:rPr>
          <w:sz w:val="24"/>
          <w:szCs w:val="24"/>
        </w:rPr>
        <w:t xml:space="preserve">Investigated associations between </w:t>
      </w:r>
      <w:r w:rsidR="000D3814" w:rsidRPr="007C5E6D">
        <w:rPr>
          <w:sz w:val="24"/>
          <w:szCs w:val="24"/>
        </w:rPr>
        <w:t>body mass index (BMI)</w:t>
      </w:r>
      <w:r w:rsidR="00551EA5" w:rsidRPr="007C5E6D">
        <w:rPr>
          <w:sz w:val="24"/>
          <w:szCs w:val="24"/>
        </w:rPr>
        <w:t>, mortality</w:t>
      </w:r>
      <w:r w:rsidR="00AD6C24" w:rsidRPr="007C5E6D">
        <w:rPr>
          <w:sz w:val="24"/>
          <w:szCs w:val="24"/>
        </w:rPr>
        <w:t>,</w:t>
      </w:r>
      <w:r w:rsidR="002D33F1" w:rsidRPr="007C5E6D">
        <w:rPr>
          <w:sz w:val="24"/>
          <w:szCs w:val="24"/>
        </w:rPr>
        <w:t xml:space="preserve"> and physical activity </w:t>
      </w:r>
      <w:r w:rsidR="00551EA5" w:rsidRPr="007C5E6D">
        <w:rPr>
          <w:sz w:val="24"/>
          <w:szCs w:val="24"/>
        </w:rPr>
        <w:t>using statistical methods including ANOVA, dimension reduction, and hypothesis testing.</w:t>
      </w:r>
      <w:r w:rsidR="00696699" w:rsidRPr="007C5E6D">
        <w:rPr>
          <w:sz w:val="24"/>
          <w:szCs w:val="24"/>
        </w:rPr>
        <w:t xml:space="preserve"> Discovered statistically significant </w:t>
      </w:r>
      <w:r w:rsidR="00D606C3" w:rsidRPr="007C5E6D">
        <w:rPr>
          <w:sz w:val="24"/>
          <w:szCs w:val="24"/>
        </w:rPr>
        <w:t>predictors</w:t>
      </w:r>
      <w:r w:rsidR="00696699" w:rsidRPr="007C5E6D">
        <w:rPr>
          <w:sz w:val="24"/>
          <w:szCs w:val="24"/>
        </w:rPr>
        <w:t xml:space="preserve"> improving health-related physical fitness.</w:t>
      </w:r>
    </w:p>
    <w:p w14:paraId="19C4D9FA" w14:textId="1B3A1C8A" w:rsidR="000D3814" w:rsidRPr="007C5E6D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Extracted</w:t>
      </w:r>
      <w:r w:rsidR="008005BA" w:rsidRPr="007C5E6D">
        <w:rPr>
          <w:sz w:val="24"/>
          <w:szCs w:val="24"/>
        </w:rPr>
        <w:t xml:space="preserve"> </w:t>
      </w:r>
      <w:r w:rsidR="00C95759" w:rsidRPr="007C5E6D">
        <w:rPr>
          <w:sz w:val="24"/>
          <w:szCs w:val="24"/>
        </w:rPr>
        <w:t>1</w:t>
      </w:r>
      <w:r w:rsidR="00EB429C" w:rsidRPr="007C5E6D">
        <w:rPr>
          <w:sz w:val="24"/>
          <w:szCs w:val="24"/>
        </w:rPr>
        <w:t>0</w:t>
      </w:r>
      <w:r w:rsidR="001E0848" w:rsidRPr="007C5E6D">
        <w:rPr>
          <w:sz w:val="24"/>
          <w:szCs w:val="24"/>
        </w:rPr>
        <w:t>0</w:t>
      </w:r>
      <w:r w:rsidR="00C22748" w:rsidRPr="007C5E6D">
        <w:rPr>
          <w:sz w:val="24"/>
          <w:szCs w:val="24"/>
        </w:rPr>
        <w:t>K</w:t>
      </w:r>
      <w:r w:rsidR="00EB429C" w:rsidRPr="007C5E6D">
        <w:rPr>
          <w:sz w:val="24"/>
          <w:szCs w:val="24"/>
        </w:rPr>
        <w:t xml:space="preserve">+ </w:t>
      </w:r>
      <w:r w:rsidR="00C22748" w:rsidRPr="007C5E6D">
        <w:rPr>
          <w:sz w:val="24"/>
          <w:szCs w:val="24"/>
        </w:rPr>
        <w:t xml:space="preserve">time-series </w:t>
      </w:r>
      <w:r w:rsidR="009F1622" w:rsidRPr="007C5E6D">
        <w:rPr>
          <w:sz w:val="24"/>
          <w:szCs w:val="24"/>
        </w:rPr>
        <w:t xml:space="preserve">SAS </w:t>
      </w:r>
      <w:r w:rsidR="00C3614B" w:rsidRPr="007C5E6D">
        <w:rPr>
          <w:sz w:val="24"/>
          <w:szCs w:val="24"/>
        </w:rPr>
        <w:t xml:space="preserve">data </w:t>
      </w:r>
      <w:r w:rsidRPr="007C5E6D">
        <w:rPr>
          <w:sz w:val="24"/>
          <w:szCs w:val="24"/>
        </w:rPr>
        <w:t>from CDC</w:t>
      </w:r>
      <w:r w:rsidR="008005BA" w:rsidRPr="007C5E6D">
        <w:rPr>
          <w:sz w:val="24"/>
          <w:szCs w:val="24"/>
        </w:rPr>
        <w:t xml:space="preserve"> in R</w:t>
      </w:r>
      <w:r w:rsidR="000D3814" w:rsidRPr="007C5E6D">
        <w:rPr>
          <w:sz w:val="24"/>
          <w:szCs w:val="24"/>
        </w:rPr>
        <w:t xml:space="preserve"> and </w:t>
      </w:r>
      <w:r w:rsidR="00795871" w:rsidRPr="007C5E6D">
        <w:rPr>
          <w:sz w:val="24"/>
          <w:szCs w:val="24"/>
        </w:rPr>
        <w:t>manipulated</w:t>
      </w:r>
      <w:r w:rsidR="009643EE" w:rsidRPr="007C5E6D">
        <w:rPr>
          <w:sz w:val="24"/>
          <w:szCs w:val="24"/>
        </w:rPr>
        <w:t xml:space="preserve"> data</w:t>
      </w:r>
      <w:r w:rsidR="000D3814" w:rsidRPr="007C5E6D">
        <w:rPr>
          <w:sz w:val="24"/>
          <w:szCs w:val="24"/>
        </w:rPr>
        <w:t xml:space="preserve"> using dplyr and tidyverse</w:t>
      </w:r>
      <w:r w:rsidR="00FE7ED8">
        <w:rPr>
          <w:sz w:val="24"/>
          <w:szCs w:val="24"/>
        </w:rPr>
        <w:t>.</w:t>
      </w:r>
    </w:p>
    <w:p w14:paraId="170876DE" w14:textId="1F659E8B" w:rsidR="00C1411B" w:rsidRPr="007C5E6D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signed</w:t>
      </w:r>
      <w:r w:rsidR="00C1411B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CNN-based neural network</w:t>
      </w:r>
      <w:r w:rsidR="00C1411B" w:rsidRPr="007C5E6D">
        <w:rPr>
          <w:sz w:val="24"/>
          <w:szCs w:val="24"/>
        </w:rPr>
        <w:t xml:space="preserve"> using Keras for BMI </w:t>
      </w:r>
      <w:r w:rsidR="00276F42" w:rsidRPr="007C5E6D">
        <w:rPr>
          <w:sz w:val="24"/>
          <w:szCs w:val="24"/>
        </w:rPr>
        <w:t>regression</w:t>
      </w:r>
      <w:r w:rsidR="00C1411B" w:rsidRPr="007C5E6D">
        <w:rPr>
          <w:sz w:val="24"/>
          <w:szCs w:val="24"/>
        </w:rPr>
        <w:t xml:space="preserve"> with 25.45 mean squared error (MSE)</w:t>
      </w:r>
      <w:r w:rsidR="00FE7ED8">
        <w:rPr>
          <w:sz w:val="24"/>
          <w:szCs w:val="24"/>
        </w:rPr>
        <w:t>.</w:t>
      </w:r>
    </w:p>
    <w:p w14:paraId="22A4B678" w14:textId="18800E1E" w:rsidR="00A12988" w:rsidRPr="007C5E6D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Reduced </w:t>
      </w:r>
      <w:r w:rsidR="000D3814" w:rsidRPr="007C5E6D">
        <w:rPr>
          <w:sz w:val="24"/>
          <w:szCs w:val="24"/>
        </w:rPr>
        <w:t>data dimensionality using principal component analysis (PCA)</w:t>
      </w:r>
      <w:r w:rsidRPr="007C5E6D">
        <w:rPr>
          <w:sz w:val="24"/>
          <w:szCs w:val="24"/>
        </w:rPr>
        <w:t xml:space="preserve">; </w:t>
      </w:r>
      <w:r w:rsidR="00C1411B" w:rsidRPr="007C5E6D">
        <w:rPr>
          <w:sz w:val="24"/>
          <w:szCs w:val="24"/>
        </w:rPr>
        <w:t>improved prediction</w:t>
      </w:r>
      <w:r w:rsidR="000D3814" w:rsidRPr="007C5E6D">
        <w:rPr>
          <w:sz w:val="24"/>
          <w:szCs w:val="24"/>
        </w:rPr>
        <w:t xml:space="preserve"> by </w:t>
      </w:r>
      <w:r w:rsidR="00C1411B" w:rsidRPr="007C5E6D">
        <w:rPr>
          <w:sz w:val="24"/>
          <w:szCs w:val="24"/>
        </w:rPr>
        <w:t xml:space="preserve">23% </w:t>
      </w:r>
      <w:r w:rsidR="000D3814" w:rsidRPr="007C5E6D">
        <w:rPr>
          <w:sz w:val="24"/>
          <w:szCs w:val="24"/>
        </w:rPr>
        <w:t>training a generalized linear model (GLM)</w:t>
      </w:r>
      <w:r w:rsidR="00FE7ED8">
        <w:rPr>
          <w:sz w:val="24"/>
          <w:szCs w:val="24"/>
        </w:rPr>
        <w:t>.</w:t>
      </w:r>
    </w:p>
    <w:p w14:paraId="270DACEE" w14:textId="03AA63A7" w:rsidR="008B1392" w:rsidRPr="007C5E6D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Hosted R Shiny website </w:t>
      </w:r>
      <w:r w:rsidR="00C237C0" w:rsidRPr="007C5E6D">
        <w:rPr>
          <w:sz w:val="24"/>
          <w:szCs w:val="24"/>
        </w:rPr>
        <w:t xml:space="preserve">performing cluster </w:t>
      </w:r>
      <w:r w:rsidR="005F7002" w:rsidRPr="007C5E6D">
        <w:rPr>
          <w:sz w:val="24"/>
          <w:szCs w:val="24"/>
        </w:rPr>
        <w:t>analysis</w:t>
      </w:r>
      <w:r w:rsidR="00513105" w:rsidRPr="007C5E6D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visualized clustering results using ggplot2 and </w:t>
      </w:r>
      <w:proofErr w:type="spellStart"/>
      <w:r w:rsidRPr="007C5E6D">
        <w:rPr>
          <w:sz w:val="24"/>
          <w:szCs w:val="24"/>
        </w:rPr>
        <w:t>plotly</w:t>
      </w:r>
      <w:proofErr w:type="spellEnd"/>
      <w:r w:rsidR="00FE7ED8">
        <w:rPr>
          <w:sz w:val="24"/>
          <w:szCs w:val="24"/>
        </w:rPr>
        <w:t>.</w:t>
      </w:r>
    </w:p>
    <w:p w14:paraId="475CA591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633FF89B" w14:textId="1F20FE12" w:rsidR="00ED7363" w:rsidRPr="00F72514" w:rsidRDefault="00ED7363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EDUCATION</w:t>
      </w:r>
    </w:p>
    <w:p w14:paraId="28C713BD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8314FAA" w14:textId="36A9BD1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Johns Hopkins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20</w:t>
      </w:r>
    </w:p>
    <w:p w14:paraId="503F4874" w14:textId="08869479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Biomedical </w:t>
      </w:r>
      <w:r w:rsidR="0048481D">
        <w:rPr>
          <w:sz w:val="24"/>
          <w:szCs w:val="24"/>
        </w:rPr>
        <w:t xml:space="preserve">Engineering - </w:t>
      </w:r>
      <w:r w:rsidRPr="007C5E6D">
        <w:rPr>
          <w:sz w:val="24"/>
          <w:szCs w:val="24"/>
        </w:rPr>
        <w:t>Data Science, M.S.E., GPA: 3.6</w:t>
      </w:r>
      <w:r w:rsidR="00316EB3">
        <w:rPr>
          <w:sz w:val="24"/>
          <w:szCs w:val="24"/>
        </w:rPr>
        <w:t>.</w:t>
      </w:r>
      <w:r w:rsidRPr="007C5E6D">
        <w:rPr>
          <w:sz w:val="24"/>
          <w:szCs w:val="24"/>
        </w:rPr>
        <w:tab/>
        <w:t>Baltimore, MD</w:t>
      </w:r>
    </w:p>
    <w:p w14:paraId="28A9012C" w14:textId="1488CF7C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 xml:space="preserve">JHU Fellowships (Tuition Scholarship with </w:t>
      </w:r>
      <w:r w:rsidR="00806209" w:rsidRPr="007C5E6D">
        <w:rPr>
          <w:sz w:val="24"/>
          <w:szCs w:val="24"/>
        </w:rPr>
        <w:t>12</w:t>
      </w:r>
      <w:r w:rsidRPr="007C5E6D">
        <w:rPr>
          <w:sz w:val="24"/>
          <w:szCs w:val="24"/>
        </w:rPr>
        <w:t>% acceptance rate)</w:t>
      </w:r>
    </w:p>
    <w:p w14:paraId="4276AAA4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769EB412" w14:textId="23DB17CC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Northeastern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18</w:t>
      </w:r>
    </w:p>
    <w:p w14:paraId="5D720CA6" w14:textId="2DFA937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Biomedical Engineering, B.S., GPA: 3.8</w:t>
      </w:r>
      <w:r w:rsidR="00316EB3">
        <w:rPr>
          <w:sz w:val="24"/>
          <w:szCs w:val="24"/>
        </w:rPr>
        <w:t>.</w:t>
      </w:r>
      <w:r w:rsidRPr="007C5E6D">
        <w:rPr>
          <w:sz w:val="24"/>
          <w:szCs w:val="24"/>
        </w:rPr>
        <w:tab/>
        <w:t>Liaoning, CN</w:t>
      </w:r>
    </w:p>
    <w:p w14:paraId="19AEE2E6" w14:textId="4C8E05EB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>Dean’s List (2014 – 2018)</w:t>
      </w:r>
    </w:p>
    <w:p w14:paraId="5981B2F6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3217253B" w14:textId="4FBFAC2A" w:rsidR="00D03A4C" w:rsidRPr="00F72514" w:rsidRDefault="00D03A4C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JECTS</w:t>
      </w:r>
    </w:p>
    <w:p w14:paraId="1A226971" w14:textId="77777777" w:rsidR="00013724" w:rsidRPr="007C5E6D" w:rsidRDefault="00013724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3CFC0AF8" w14:textId="264AAED8" w:rsidR="00D03A4C" w:rsidRPr="007C5E6D" w:rsidRDefault="00D03A4C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Reinforcement Learning: OpenAI Gym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2/2020 – 05/2020</w:t>
      </w:r>
    </w:p>
    <w:p w14:paraId="70139EFA" w14:textId="3ABDAD79" w:rsidR="000119D4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AI that Learns to Play Super Mario Bros Using Deep Q-Network (DQN)</w:t>
      </w:r>
      <w:r w:rsidR="00FE7ED8">
        <w:rPr>
          <w:sz w:val="24"/>
          <w:szCs w:val="24"/>
        </w:rPr>
        <w:t>.</w:t>
      </w:r>
    </w:p>
    <w:p w14:paraId="2C3DB153" w14:textId="61FADD96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1" w:history="1">
        <w:r w:rsidRPr="007C5E6D">
          <w:rPr>
            <w:rStyle w:val="Hyperlink"/>
            <w:sz w:val="24"/>
            <w:szCs w:val="24"/>
          </w:rPr>
          <w:t>https://github.com/LuchaoQi/Reinforcement_Learning</w:t>
        </w:r>
      </w:hyperlink>
    </w:p>
    <w:p w14:paraId="4A50D017" w14:textId="34E9B5FE" w:rsidR="00D03A4C" w:rsidRPr="007C5E6D" w:rsidRDefault="00D03A4C" w:rsidP="00622C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veloped DQN-based convolutional neural network (CNN) model as an AI agent using TensorFlow</w:t>
      </w:r>
      <w:r w:rsidR="00622C4C" w:rsidRPr="007C5E6D">
        <w:rPr>
          <w:sz w:val="24"/>
          <w:szCs w:val="24"/>
        </w:rPr>
        <w:t xml:space="preserve"> and a</w:t>
      </w:r>
      <w:r w:rsidRPr="007C5E6D">
        <w:rPr>
          <w:sz w:val="24"/>
          <w:szCs w:val="24"/>
        </w:rPr>
        <w:t xml:space="preserve">ccelerated </w:t>
      </w:r>
      <w:r w:rsidR="006F782B">
        <w:rPr>
          <w:sz w:val="24"/>
          <w:szCs w:val="24"/>
        </w:rPr>
        <w:t xml:space="preserve">neural </w:t>
      </w:r>
      <w:r w:rsidRPr="007C5E6D">
        <w:rPr>
          <w:sz w:val="24"/>
          <w:szCs w:val="24"/>
        </w:rPr>
        <w:t xml:space="preserve">network training </w:t>
      </w:r>
      <w:r w:rsidR="00B15AF3" w:rsidRPr="007C5E6D">
        <w:rPr>
          <w:sz w:val="24"/>
          <w:szCs w:val="24"/>
        </w:rPr>
        <w:t xml:space="preserve">parallelly </w:t>
      </w:r>
      <w:r w:rsidRPr="007C5E6D">
        <w:rPr>
          <w:sz w:val="24"/>
          <w:szCs w:val="24"/>
        </w:rPr>
        <w:t>by 30</w:t>
      </w:r>
      <w:r w:rsidR="00B15AF3" w:rsidRPr="007C5E6D">
        <w:rPr>
          <w:sz w:val="24"/>
          <w:szCs w:val="24"/>
        </w:rPr>
        <w:t>%</w:t>
      </w:r>
      <w:r w:rsidRPr="007C5E6D">
        <w:rPr>
          <w:sz w:val="24"/>
          <w:szCs w:val="24"/>
        </w:rPr>
        <w:t xml:space="preserve"> </w:t>
      </w:r>
      <w:r w:rsidR="00B15AF3" w:rsidRPr="007C5E6D">
        <w:rPr>
          <w:sz w:val="24"/>
          <w:szCs w:val="24"/>
        </w:rPr>
        <w:t>using</w:t>
      </w:r>
      <w:r w:rsidRPr="007C5E6D">
        <w:rPr>
          <w:sz w:val="24"/>
          <w:szCs w:val="24"/>
        </w:rPr>
        <w:t xml:space="preserve"> JAX</w:t>
      </w:r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>Achieved 2X faster than average of human players with the trained agent completing tasks successfully</w:t>
      </w:r>
      <w:r w:rsidR="00654BB5">
        <w:rPr>
          <w:sz w:val="24"/>
          <w:szCs w:val="24"/>
        </w:rPr>
        <w:t>.</w:t>
      </w:r>
    </w:p>
    <w:p w14:paraId="1C4022C6" w14:textId="77777777" w:rsidR="00155C1D" w:rsidRPr="007C5E6D" w:rsidRDefault="00155C1D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0C73D10C" w14:textId="06A5FB2A" w:rsidR="00D03A4C" w:rsidRPr="007C5E6D" w:rsidRDefault="00D03A4C" w:rsidP="009976A7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lastRenderedPageBreak/>
        <w:t>Natural Language Processing: Amazon Reviews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9/2019 – 12/2019</w:t>
      </w:r>
    </w:p>
    <w:p w14:paraId="52278410" w14:textId="19B4D074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Use of Machine Learning to Detect Fake </w:t>
      </w:r>
      <w:r w:rsidR="004706FA" w:rsidRPr="007C5E6D">
        <w:rPr>
          <w:sz w:val="24"/>
          <w:szCs w:val="24"/>
        </w:rPr>
        <w:t xml:space="preserve">or Abusive </w:t>
      </w:r>
      <w:r w:rsidRPr="007C5E6D">
        <w:rPr>
          <w:sz w:val="24"/>
          <w:szCs w:val="24"/>
        </w:rPr>
        <w:t>Amazon Fine Food Reviews</w:t>
      </w:r>
      <w:r w:rsidR="00FE7ED8">
        <w:rPr>
          <w:sz w:val="24"/>
          <w:szCs w:val="24"/>
        </w:rPr>
        <w:t>.</w:t>
      </w:r>
    </w:p>
    <w:p w14:paraId="51023753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2" w:history="1">
        <w:r w:rsidRPr="007C5E6D">
          <w:rPr>
            <w:rStyle w:val="Hyperlink"/>
            <w:sz w:val="24"/>
            <w:szCs w:val="24"/>
          </w:rPr>
          <w:t>https://www.kaggle.com/luchaoqi/amazon-review-rating-prediction</w:t>
        </w:r>
      </w:hyperlink>
    </w:p>
    <w:p w14:paraId="3C50E8C3" w14:textId="2265CB6F" w:rsidR="00557745" w:rsidRPr="007C5E6D" w:rsidRDefault="00D03A4C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</w:t>
      </w:r>
      <w:r w:rsidR="00AF196C" w:rsidRPr="007C5E6D">
        <w:rPr>
          <w:sz w:val="24"/>
          <w:szCs w:val="24"/>
        </w:rPr>
        <w:t>erformed</w:t>
      </w:r>
      <w:r w:rsidRPr="007C5E6D">
        <w:rPr>
          <w:sz w:val="24"/>
          <w:szCs w:val="24"/>
        </w:rPr>
        <w:t xml:space="preserve"> </w:t>
      </w:r>
      <w:r w:rsidR="00AF196C" w:rsidRPr="007C5E6D">
        <w:rPr>
          <w:sz w:val="24"/>
          <w:szCs w:val="24"/>
        </w:rPr>
        <w:t xml:space="preserve">data wrangling on </w:t>
      </w:r>
      <w:r w:rsidRPr="007C5E6D">
        <w:rPr>
          <w:sz w:val="24"/>
          <w:szCs w:val="24"/>
        </w:rPr>
        <w:t xml:space="preserve">Amazon </w:t>
      </w:r>
      <w:r w:rsidR="00E80F5E">
        <w:rPr>
          <w:sz w:val="24"/>
          <w:szCs w:val="24"/>
        </w:rPr>
        <w:t>Fine Food Reviews</w:t>
      </w:r>
      <w:r w:rsidRPr="007C5E6D">
        <w:rPr>
          <w:sz w:val="24"/>
          <w:szCs w:val="24"/>
        </w:rPr>
        <w:t xml:space="preserve"> using Pandas, NumPy, and </w:t>
      </w:r>
      <w:proofErr w:type="spellStart"/>
      <w:r w:rsidRPr="007C5E6D">
        <w:rPr>
          <w:sz w:val="24"/>
          <w:szCs w:val="24"/>
        </w:rPr>
        <w:t>dfply</w:t>
      </w:r>
      <w:proofErr w:type="spellEnd"/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 xml:space="preserve">Tokenized </w:t>
      </w:r>
      <w:r w:rsidR="00576E2B" w:rsidRPr="007C5E6D">
        <w:rPr>
          <w:sz w:val="24"/>
          <w:szCs w:val="24"/>
        </w:rPr>
        <w:t>textual data</w:t>
      </w:r>
      <w:r w:rsidRPr="007C5E6D">
        <w:rPr>
          <w:sz w:val="24"/>
          <w:szCs w:val="24"/>
        </w:rPr>
        <w:t xml:space="preserve"> using NLTK</w:t>
      </w:r>
      <w:r w:rsidR="00622C4C" w:rsidRPr="007C5E6D">
        <w:rPr>
          <w:sz w:val="24"/>
          <w:szCs w:val="24"/>
        </w:rPr>
        <w:t xml:space="preserve"> and</w:t>
      </w:r>
      <w:r w:rsidRPr="007C5E6D">
        <w:rPr>
          <w:sz w:val="24"/>
          <w:szCs w:val="24"/>
        </w:rPr>
        <w:t xml:space="preserve"> </w:t>
      </w:r>
      <w:r w:rsidR="001F1519" w:rsidRPr="007C5E6D">
        <w:rPr>
          <w:sz w:val="24"/>
          <w:szCs w:val="24"/>
        </w:rPr>
        <w:t>vectorized text</w:t>
      </w:r>
      <w:r w:rsidRPr="007C5E6D">
        <w:rPr>
          <w:sz w:val="24"/>
          <w:szCs w:val="24"/>
        </w:rPr>
        <w:t xml:space="preserve"> using bag-of-words models with scikit-learn</w:t>
      </w:r>
      <w:r w:rsidR="00622C4C" w:rsidRPr="007C5E6D">
        <w:rPr>
          <w:sz w:val="24"/>
          <w:szCs w:val="24"/>
        </w:rPr>
        <w:t>. Achieved</w:t>
      </w:r>
      <w:r w:rsidRPr="007C5E6D">
        <w:rPr>
          <w:sz w:val="24"/>
          <w:szCs w:val="24"/>
        </w:rPr>
        <w:t xml:space="preserve"> </w:t>
      </w:r>
      <w:r w:rsidR="00FE7ED8">
        <w:rPr>
          <w:sz w:val="24"/>
          <w:szCs w:val="24"/>
        </w:rPr>
        <w:t>94% accuracy detecting fake</w:t>
      </w:r>
      <w:r w:rsidRPr="007C5E6D">
        <w:rPr>
          <w:sz w:val="24"/>
          <w:szCs w:val="24"/>
        </w:rPr>
        <w:t xml:space="preserve"> ratings using logistic regression; improved </w:t>
      </w:r>
      <w:r w:rsidR="002D02A1">
        <w:rPr>
          <w:sz w:val="24"/>
          <w:szCs w:val="24"/>
        </w:rPr>
        <w:t>algorithm performance</w:t>
      </w:r>
      <w:r w:rsidRPr="007C5E6D">
        <w:rPr>
          <w:sz w:val="24"/>
          <w:szCs w:val="24"/>
        </w:rPr>
        <w:t xml:space="preserve"> by 3% using random forest</w:t>
      </w:r>
      <w:r w:rsidR="00FE7ED8">
        <w:rPr>
          <w:sz w:val="24"/>
          <w:szCs w:val="24"/>
        </w:rPr>
        <w:t>.</w:t>
      </w:r>
    </w:p>
    <w:p w14:paraId="6DF02410" w14:textId="77777777" w:rsidR="00557745" w:rsidRPr="007C5E6D" w:rsidRDefault="00557745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29BAFE02" w14:textId="77777777" w:rsidR="00702C81" w:rsidRPr="00F72514" w:rsidRDefault="00E54B9D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SKILLS</w:t>
      </w:r>
    </w:p>
    <w:p w14:paraId="3D3D2657" w14:textId="77777777" w:rsidR="007B1714" w:rsidRPr="007C5E6D" w:rsidRDefault="007B1714" w:rsidP="00115B10">
      <w:pPr>
        <w:spacing w:line="252" w:lineRule="exact"/>
        <w:rPr>
          <w:b/>
          <w:bCs/>
          <w:sz w:val="24"/>
          <w:szCs w:val="24"/>
        </w:rPr>
      </w:pPr>
    </w:p>
    <w:p w14:paraId="4DB67788" w14:textId="784D0170" w:rsidR="008E721C" w:rsidRPr="007C5E6D" w:rsidRDefault="008E721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Programming </w:t>
      </w:r>
      <w:r w:rsidR="00EC5B5F" w:rsidRPr="007C5E6D">
        <w:rPr>
          <w:b/>
          <w:bCs/>
          <w:sz w:val="24"/>
          <w:szCs w:val="24"/>
        </w:rPr>
        <w:t>Languages</w:t>
      </w:r>
    </w:p>
    <w:p w14:paraId="61BBBC57" w14:textId="241837D4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>Python, R (</w:t>
      </w:r>
      <w:r w:rsidR="0003769F" w:rsidRPr="007C5E6D">
        <w:rPr>
          <w:sz w:val="24"/>
          <w:szCs w:val="24"/>
        </w:rPr>
        <w:t>R</w:t>
      </w:r>
      <w:r w:rsidR="002A479D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Shiny), SQL</w:t>
      </w:r>
      <w:r w:rsidR="005D26EA" w:rsidRPr="007C5E6D">
        <w:rPr>
          <w:sz w:val="24"/>
          <w:szCs w:val="24"/>
        </w:rPr>
        <w:t xml:space="preserve"> / MySQL</w:t>
      </w:r>
      <w:r w:rsidRPr="007C5E6D">
        <w:rPr>
          <w:sz w:val="24"/>
          <w:szCs w:val="24"/>
        </w:rPr>
        <w:t>, Shell scripting</w:t>
      </w:r>
      <w:r w:rsidR="0095016F">
        <w:rPr>
          <w:sz w:val="24"/>
          <w:szCs w:val="24"/>
        </w:rPr>
        <w:t>.</w:t>
      </w:r>
    </w:p>
    <w:p w14:paraId="6B587472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2AA33B3F" w14:textId="35602DFE" w:rsidR="008E721C" w:rsidRPr="007C5E6D" w:rsidRDefault="00DD17E3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Data </w:t>
      </w:r>
      <w:r w:rsidR="00AD3BBD" w:rsidRPr="007C5E6D">
        <w:rPr>
          <w:b/>
          <w:bCs/>
          <w:sz w:val="24"/>
          <w:szCs w:val="24"/>
        </w:rPr>
        <w:t>Visualization</w:t>
      </w:r>
    </w:p>
    <w:p w14:paraId="7A3537C2" w14:textId="502275D1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Tableau, Matplotlib, Seaborn, ggplot2, </w:t>
      </w:r>
      <w:proofErr w:type="spellStart"/>
      <w:r w:rsidRPr="007C5E6D">
        <w:rPr>
          <w:sz w:val="24"/>
          <w:szCs w:val="24"/>
        </w:rPr>
        <w:t>plotly</w:t>
      </w:r>
      <w:proofErr w:type="spellEnd"/>
      <w:r w:rsidR="0095016F">
        <w:rPr>
          <w:sz w:val="24"/>
          <w:szCs w:val="24"/>
        </w:rPr>
        <w:t>.</w:t>
      </w:r>
    </w:p>
    <w:p w14:paraId="229A95F7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41F8F19F" w14:textId="508FBD5B" w:rsidR="008E721C" w:rsidRPr="007C5E6D" w:rsidRDefault="00C140F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Packages</w:t>
      </w:r>
    </w:p>
    <w:p w14:paraId="09F16B7E" w14:textId="550EA1F0" w:rsidR="0021575F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Pandas, NumPy, SciPy, NLTK, scikit-learn, </w:t>
      </w:r>
      <w:r w:rsidR="00853460" w:rsidRPr="007C5E6D">
        <w:rPr>
          <w:sz w:val="24"/>
          <w:szCs w:val="24"/>
        </w:rPr>
        <w:t>dplyr, t</w:t>
      </w:r>
      <w:r w:rsidRPr="007C5E6D">
        <w:rPr>
          <w:sz w:val="24"/>
          <w:szCs w:val="24"/>
        </w:rPr>
        <w:t>idyverse</w:t>
      </w:r>
      <w:r w:rsidR="00BB3083" w:rsidRPr="007C5E6D">
        <w:rPr>
          <w:sz w:val="24"/>
          <w:szCs w:val="24"/>
        </w:rPr>
        <w:t>, Selenium, beautifulsoup4</w:t>
      </w:r>
      <w:r w:rsidR="0095016F">
        <w:rPr>
          <w:sz w:val="24"/>
          <w:szCs w:val="24"/>
        </w:rPr>
        <w:t>.</w:t>
      </w:r>
    </w:p>
    <w:p w14:paraId="463DEBE6" w14:textId="77777777" w:rsidR="00115B10" w:rsidRPr="007C5E6D" w:rsidRDefault="00115B10" w:rsidP="00115B10">
      <w:pPr>
        <w:spacing w:line="252" w:lineRule="exact"/>
        <w:rPr>
          <w:b/>
          <w:bCs/>
          <w:sz w:val="24"/>
          <w:szCs w:val="24"/>
        </w:rPr>
      </w:pPr>
    </w:p>
    <w:p w14:paraId="0D614BFE" w14:textId="42CDF87C" w:rsidR="0021575F" w:rsidRPr="007C5E6D" w:rsidRDefault="0021575F" w:rsidP="00115B10">
      <w:pPr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Machine Learning &amp; Deep Learning</w:t>
      </w:r>
    </w:p>
    <w:p w14:paraId="5ABEA80B" w14:textId="77777777" w:rsidR="00ED7363" w:rsidRPr="007C5E6D" w:rsidRDefault="00ED7363" w:rsidP="0021575F">
      <w:pPr>
        <w:rPr>
          <w:sz w:val="24"/>
          <w:szCs w:val="24"/>
        </w:rPr>
        <w:sectPr w:rsidR="00ED7363" w:rsidRPr="007C5E6D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</w:p>
    <w:p w14:paraId="3DABA135" w14:textId="2D674F9A" w:rsidR="00AD3BBD" w:rsidRPr="007C5E6D" w:rsidRDefault="0021575F" w:rsidP="00115B10">
      <w:pPr>
        <w:rPr>
          <w:sz w:val="24"/>
          <w:szCs w:val="24"/>
        </w:rPr>
      </w:pPr>
      <w:r w:rsidRPr="007C5E6D">
        <w:rPr>
          <w:sz w:val="24"/>
          <w:szCs w:val="24"/>
        </w:rPr>
        <w:t xml:space="preserve">GLM, </w:t>
      </w:r>
      <w:r w:rsidR="00115B10" w:rsidRPr="007C5E6D">
        <w:rPr>
          <w:sz w:val="24"/>
          <w:szCs w:val="24"/>
        </w:rPr>
        <w:t xml:space="preserve">Bayesian Methods, </w:t>
      </w:r>
      <w:r w:rsidRPr="007C5E6D">
        <w:rPr>
          <w:sz w:val="24"/>
          <w:szCs w:val="24"/>
        </w:rPr>
        <w:t>Random Forest, SVM, PCA,</w:t>
      </w:r>
      <w:r w:rsidR="00115B10" w:rsidRPr="007C5E6D">
        <w:rPr>
          <w:sz w:val="24"/>
          <w:szCs w:val="24"/>
        </w:rPr>
        <w:t xml:space="preserve"> Ensemble Methods,</w:t>
      </w:r>
      <w:r w:rsidRPr="007C5E6D">
        <w:rPr>
          <w:sz w:val="24"/>
          <w:szCs w:val="24"/>
        </w:rPr>
        <w:t xml:space="preserve"> CNN, LSTM</w:t>
      </w:r>
      <w:r w:rsidR="0095016F">
        <w:rPr>
          <w:sz w:val="24"/>
          <w:szCs w:val="24"/>
        </w:rPr>
        <w:t>.</w:t>
      </w:r>
    </w:p>
    <w:p w14:paraId="2C6FBC1F" w14:textId="77777777" w:rsidR="00115B10" w:rsidRPr="007C5E6D" w:rsidRDefault="00115B10" w:rsidP="00115B10">
      <w:pPr>
        <w:rPr>
          <w:b/>
          <w:bCs/>
          <w:sz w:val="24"/>
          <w:szCs w:val="24"/>
        </w:rPr>
      </w:pPr>
    </w:p>
    <w:p w14:paraId="1A7209FB" w14:textId="4F5295F5" w:rsidR="008E721C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Frameworks &amp; Platforms</w:t>
      </w:r>
    </w:p>
    <w:p w14:paraId="1701EC84" w14:textId="72F737A0" w:rsidR="00ED7363" w:rsidRPr="0095016F" w:rsidRDefault="00AD3BBD" w:rsidP="0095016F">
      <w:pPr>
        <w:spacing w:line="252" w:lineRule="exact"/>
        <w:rPr>
          <w:b/>
          <w:bCs/>
          <w:sz w:val="24"/>
          <w:szCs w:val="24"/>
        </w:rPr>
        <w:sectPr w:rsidR="00ED7363" w:rsidRPr="0095016F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7C5E6D">
        <w:rPr>
          <w:sz w:val="24"/>
          <w:szCs w:val="24"/>
        </w:rPr>
        <w:t xml:space="preserve">PyTorch, TensorFlow, Keras, Hadoop, </w:t>
      </w:r>
      <w:r w:rsidR="001E63EC" w:rsidRPr="007C5E6D">
        <w:rPr>
          <w:sz w:val="24"/>
          <w:szCs w:val="24"/>
        </w:rPr>
        <w:t xml:space="preserve">Flask, </w:t>
      </w:r>
      <w:r w:rsidR="00D3420B" w:rsidRPr="007C5E6D">
        <w:rPr>
          <w:sz w:val="24"/>
          <w:szCs w:val="24"/>
        </w:rPr>
        <w:t xml:space="preserve">AWS, </w:t>
      </w:r>
      <w:r w:rsidR="00E5427E" w:rsidRPr="007C5E6D">
        <w:rPr>
          <w:sz w:val="24"/>
          <w:szCs w:val="24"/>
        </w:rPr>
        <w:t xml:space="preserve">GCP, </w:t>
      </w:r>
      <w:r w:rsidR="00D3420B" w:rsidRPr="007C5E6D">
        <w:rPr>
          <w:sz w:val="24"/>
          <w:szCs w:val="24"/>
        </w:rPr>
        <w:t>Google Analytics, Kubernete</w:t>
      </w:r>
      <w:r w:rsidR="0095016F">
        <w:rPr>
          <w:sz w:val="24"/>
          <w:szCs w:val="24"/>
        </w:rPr>
        <w:t>s.</w:t>
      </w:r>
    </w:p>
    <w:p w14:paraId="096F353D" w14:textId="33CB95E5" w:rsidR="00AD3BBD" w:rsidRPr="007C5E6D" w:rsidRDefault="00AD3BBD" w:rsidP="00A32D35">
      <w:pPr>
        <w:rPr>
          <w:color w:val="ED7D31" w:themeColor="accent2"/>
          <w:sz w:val="24"/>
          <w:szCs w:val="24"/>
        </w:rPr>
      </w:pPr>
    </w:p>
    <w:p w14:paraId="1AEDA8CD" w14:textId="2ADC335E" w:rsidR="00D225E5" w:rsidRPr="00F72514" w:rsidRDefault="00D225E5" w:rsidP="00D225E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ADDITIONAL INFORMATION</w:t>
      </w:r>
    </w:p>
    <w:p w14:paraId="60DB18FF" w14:textId="477BCE77" w:rsidR="00D225E5" w:rsidRPr="007C5E6D" w:rsidRDefault="00D225E5" w:rsidP="00D225E5">
      <w:pPr>
        <w:spacing w:line="252" w:lineRule="exact"/>
        <w:rPr>
          <w:sz w:val="24"/>
          <w:szCs w:val="24"/>
        </w:rPr>
      </w:pPr>
    </w:p>
    <w:p w14:paraId="18C052C4" w14:textId="58612EDA" w:rsidR="004119B9" w:rsidRPr="007C5E6D" w:rsidRDefault="00D225E5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Interes</w:t>
      </w:r>
      <w:r w:rsidR="004119B9" w:rsidRPr="007C5E6D">
        <w:rPr>
          <w:b/>
          <w:bCs/>
          <w:sz w:val="24"/>
          <w:szCs w:val="24"/>
        </w:rPr>
        <w:t>t</w:t>
      </w:r>
      <w:r w:rsidR="00966226" w:rsidRPr="007C5E6D">
        <w:rPr>
          <w:b/>
          <w:bCs/>
          <w:sz w:val="24"/>
          <w:szCs w:val="24"/>
        </w:rPr>
        <w:t>s</w:t>
      </w:r>
      <w:r w:rsidR="004119B9" w:rsidRPr="007C5E6D">
        <w:rPr>
          <w:b/>
          <w:bCs/>
          <w:sz w:val="24"/>
          <w:szCs w:val="24"/>
        </w:rPr>
        <w:t>:</w:t>
      </w:r>
      <w:r w:rsidR="004119B9" w:rsidRPr="007C5E6D">
        <w:rPr>
          <w:sz w:val="24"/>
          <w:szCs w:val="24"/>
        </w:rPr>
        <w:t xml:space="preserve"> </w:t>
      </w:r>
      <w:r w:rsidR="00D53635" w:rsidRPr="007C5E6D">
        <w:rPr>
          <w:sz w:val="24"/>
          <w:szCs w:val="24"/>
        </w:rPr>
        <w:t>Western Art (fan of Vincent van Gogh)</w:t>
      </w:r>
      <w:r w:rsidR="00D051EB">
        <w:rPr>
          <w:sz w:val="24"/>
          <w:szCs w:val="24"/>
        </w:rPr>
        <w:t>;</w:t>
      </w:r>
      <w:r w:rsidR="00D53635" w:rsidRPr="007C5E6D">
        <w:rPr>
          <w:sz w:val="24"/>
          <w:szCs w:val="24"/>
        </w:rPr>
        <w:t xml:space="preserve"> </w:t>
      </w:r>
      <w:r w:rsidR="004119B9" w:rsidRPr="007C5E6D">
        <w:rPr>
          <w:sz w:val="24"/>
          <w:szCs w:val="24"/>
        </w:rPr>
        <w:t>Data Structure (</w:t>
      </w:r>
      <w:proofErr w:type="spellStart"/>
      <w:r w:rsidR="004119B9" w:rsidRPr="007C5E6D">
        <w:rPr>
          <w:sz w:val="24"/>
          <w:szCs w:val="24"/>
        </w:rPr>
        <w:t>LeetCode</w:t>
      </w:r>
      <w:proofErr w:type="spellEnd"/>
      <w:r w:rsidR="004119B9" w:rsidRPr="007C5E6D">
        <w:rPr>
          <w:sz w:val="24"/>
          <w:szCs w:val="24"/>
        </w:rPr>
        <w:t xml:space="preserve"> weekly contest ranking ~1000, Google Code Jam 202</w:t>
      </w:r>
      <w:r w:rsidR="00CC1895" w:rsidRPr="007C5E6D">
        <w:rPr>
          <w:sz w:val="24"/>
          <w:szCs w:val="24"/>
        </w:rPr>
        <w:t>0</w:t>
      </w:r>
      <w:r w:rsidR="004119B9" w:rsidRPr="007C5E6D">
        <w:rPr>
          <w:sz w:val="24"/>
          <w:szCs w:val="24"/>
        </w:rPr>
        <w:t>)</w:t>
      </w:r>
      <w:r w:rsidR="008378C4">
        <w:rPr>
          <w:sz w:val="24"/>
          <w:szCs w:val="24"/>
        </w:rPr>
        <w:t>.</w:t>
      </w:r>
    </w:p>
    <w:p w14:paraId="1DEBB3D2" w14:textId="004A3E0D" w:rsidR="006B46D3" w:rsidRPr="007C5E6D" w:rsidRDefault="006B46D3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Other Activities:</w:t>
      </w:r>
      <w:r w:rsidRPr="007C5E6D">
        <w:rPr>
          <w:sz w:val="24"/>
          <w:szCs w:val="24"/>
        </w:rPr>
        <w:t xml:space="preserve"> </w:t>
      </w:r>
      <w:r w:rsidR="000F4C05" w:rsidRPr="007C5E6D">
        <w:rPr>
          <w:sz w:val="24"/>
          <w:szCs w:val="24"/>
        </w:rPr>
        <w:t>JHU</w:t>
      </w:r>
      <w:r w:rsidRPr="007C5E6D">
        <w:rPr>
          <w:sz w:val="24"/>
          <w:szCs w:val="24"/>
        </w:rPr>
        <w:t xml:space="preserve"> Club Soccer Team</w:t>
      </w:r>
      <w:r w:rsidR="00D051EB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IEEE Membership 2018-2020</w:t>
      </w:r>
      <w:r w:rsidR="00D051EB">
        <w:rPr>
          <w:sz w:val="24"/>
          <w:szCs w:val="24"/>
        </w:rPr>
        <w:t>.</w:t>
      </w:r>
    </w:p>
    <w:sectPr w:rsidR="006B46D3" w:rsidRPr="007C5E6D" w:rsidSect="00ED7363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E794B" w14:textId="77777777" w:rsidR="00286ADC" w:rsidRDefault="00286ADC">
      <w:r>
        <w:separator/>
      </w:r>
    </w:p>
  </w:endnote>
  <w:endnote w:type="continuationSeparator" w:id="0">
    <w:p w14:paraId="6530AF76" w14:textId="77777777" w:rsidR="00286ADC" w:rsidRDefault="00286A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07900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9585D44" w14:textId="386D1A79" w:rsidR="00B86285" w:rsidRPr="00B86285" w:rsidRDefault="00B86285">
            <w:pPr>
              <w:pStyle w:val="Footer"/>
              <w:jc w:val="center"/>
            </w:pPr>
            <w:r w:rsidRPr="00B86285">
              <w:t xml:space="preserve">Page </w:t>
            </w:r>
            <w:r w:rsidRPr="00B86285">
              <w:fldChar w:fldCharType="begin"/>
            </w:r>
            <w:r w:rsidRPr="00B86285">
              <w:instrText xml:space="preserve"> PAGE </w:instrText>
            </w:r>
            <w:r w:rsidRPr="00B86285">
              <w:fldChar w:fldCharType="separate"/>
            </w:r>
            <w:r w:rsidRPr="00B86285">
              <w:rPr>
                <w:noProof/>
              </w:rPr>
              <w:t>2</w:t>
            </w:r>
            <w:r w:rsidRPr="00B86285">
              <w:fldChar w:fldCharType="end"/>
            </w:r>
            <w:r w:rsidRPr="00B86285">
              <w:t xml:space="preserve"> of </w:t>
            </w:r>
            <w:fldSimple w:instr=" NUMPAGES  ">
              <w:r w:rsidRPr="00B86285">
                <w:rPr>
                  <w:noProof/>
                </w:rPr>
                <w:t>2</w:t>
              </w:r>
            </w:fldSimple>
          </w:p>
        </w:sdtContent>
      </w:sdt>
    </w:sdtContent>
  </w:sdt>
  <w:p w14:paraId="4650C68C" w14:textId="77777777" w:rsidR="00B86285" w:rsidRDefault="00B862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F3FF6" w14:textId="77777777" w:rsidR="00286ADC" w:rsidRDefault="00286ADC">
      <w:r>
        <w:separator/>
      </w:r>
    </w:p>
  </w:footnote>
  <w:footnote w:type="continuationSeparator" w:id="0">
    <w:p w14:paraId="5CA22907" w14:textId="77777777" w:rsidR="00286ADC" w:rsidRDefault="00286A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30063"/>
    <w:rsid w:val="001312C9"/>
    <w:rsid w:val="001336F4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C09"/>
    <w:rsid w:val="001A20C2"/>
    <w:rsid w:val="001A73A0"/>
    <w:rsid w:val="001A783E"/>
    <w:rsid w:val="001C7668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3BB2"/>
    <w:rsid w:val="00235BF4"/>
    <w:rsid w:val="00242628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A479D"/>
    <w:rsid w:val="002A4B18"/>
    <w:rsid w:val="002B4695"/>
    <w:rsid w:val="002C038C"/>
    <w:rsid w:val="002C05EE"/>
    <w:rsid w:val="002C781E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9183A"/>
    <w:rsid w:val="00397270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500C2"/>
    <w:rsid w:val="00450BF1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A5976"/>
    <w:rsid w:val="005A6868"/>
    <w:rsid w:val="005A7B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36D1"/>
    <w:rsid w:val="00696699"/>
    <w:rsid w:val="006A6425"/>
    <w:rsid w:val="006B3BCF"/>
    <w:rsid w:val="006B46D3"/>
    <w:rsid w:val="006B6A9A"/>
    <w:rsid w:val="006D0D46"/>
    <w:rsid w:val="006D1C46"/>
    <w:rsid w:val="006D36C3"/>
    <w:rsid w:val="006E5286"/>
    <w:rsid w:val="006F3819"/>
    <w:rsid w:val="006F782B"/>
    <w:rsid w:val="00702C81"/>
    <w:rsid w:val="0071093D"/>
    <w:rsid w:val="00710E3B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BE9"/>
    <w:rsid w:val="00795871"/>
    <w:rsid w:val="007A3D25"/>
    <w:rsid w:val="007A4DF0"/>
    <w:rsid w:val="007B1714"/>
    <w:rsid w:val="007C5E6D"/>
    <w:rsid w:val="007D3475"/>
    <w:rsid w:val="007D540C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3BF0"/>
    <w:rsid w:val="00844FFD"/>
    <w:rsid w:val="008463E5"/>
    <w:rsid w:val="00853460"/>
    <w:rsid w:val="0085406B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4000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B58D8"/>
    <w:rsid w:val="009B6071"/>
    <w:rsid w:val="009B6FA3"/>
    <w:rsid w:val="009C4855"/>
    <w:rsid w:val="009C6D70"/>
    <w:rsid w:val="009E6541"/>
    <w:rsid w:val="009F1622"/>
    <w:rsid w:val="009F2B6D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704E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6249B"/>
    <w:rsid w:val="00E8029B"/>
    <w:rsid w:val="00E80F5E"/>
    <w:rsid w:val="00E83353"/>
    <w:rsid w:val="00EA1449"/>
    <w:rsid w:val="00EA5E7D"/>
    <w:rsid w:val="00EB429C"/>
    <w:rsid w:val="00EB51C3"/>
    <w:rsid w:val="00EC37F5"/>
    <w:rsid w:val="00EC5B5F"/>
    <w:rsid w:val="00ED4CA4"/>
    <w:rsid w:val="00ED7363"/>
    <w:rsid w:val="00EE25DD"/>
    <w:rsid w:val="00EE3BD7"/>
    <w:rsid w:val="00EF4249"/>
    <w:rsid w:val="00F03304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05</cp:revision>
  <cp:lastPrinted>2021-05-26T22:28:00Z</cp:lastPrinted>
  <dcterms:created xsi:type="dcterms:W3CDTF">2021-05-25T19:33:00Z</dcterms:created>
  <dcterms:modified xsi:type="dcterms:W3CDTF">2021-05-26T22:28:00Z</dcterms:modified>
</cp:coreProperties>
</file>